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c0f887215a3b133a1ab4153b8a3e28c1f126387"/>
    <w:p>
      <w:pPr>
        <w:pStyle w:val="Heading1"/>
      </w:pPr>
      <w:r>
        <w:t xml:space="preserve">Abstract Academic: The Role and Significance of a Software Engineer in Nigeria Abuja</w:t>
      </w:r>
    </w:p>
    <w:p>
      <w:pPr>
        <w:pStyle w:val="FirstParagraph"/>
      </w:pPr>
      <w:r>
        <w:rPr>
          <w:bCs/>
          <w:b/>
        </w:rPr>
        <w:t xml:space="preserve">Abstract:</w:t>
      </w:r>
    </w:p>
    <w:p>
      <w:pPr>
        <w:pStyle w:val="BodyText"/>
      </w:pPr>
      <w:r>
        <w:t xml:space="preserve">The role of a software engineer has become increasingly pivotal in the technological and economic transformation of nations, particularly in rapidly developing economies like Nigeria. As the capital city, Abuja serves as a hub for governance, innovation, and strategic development initiatives that have created unique opportunities for software engineers to contribute to national progress. This academic abstract explores the evolving responsibilities of software engineers within Nigeria’s capital city, emphasizing their critical role in driving technological advancement while addressing challenges specific to the region. It also highlights the skills required, opportunities available in Abuja’s tech ecosystem, and future prospects for professionals in this field.</w:t>
      </w:r>
    </w:p>
    <w:bookmarkStart w:id="20" w:name="introduction"/>
    <w:p>
      <w:pPr>
        <w:pStyle w:val="Heading2"/>
      </w:pPr>
      <w:r>
        <w:t xml:space="preserve">Introduction</w:t>
      </w:r>
    </w:p>
    <w:p>
      <w:pPr>
        <w:pStyle w:val="FirstParagraph"/>
      </w:pPr>
      <w:r>
        <w:t xml:space="preserve">Nigeria’s capital city, Abuja, has emerged as a focal point for technological innovation and digital transformation. With its centralized government structures and growing emphasis on e-governance, infrastructure development, and private-sector collaboration, Abuja presents a dynamic environment for software engineers to thrive. The increasing demand for digital solutions in sectors such as healthcare, education, finance, and public administration has positioned software engineering as a cornerstone of Nigeria’s economic growth strategy. This abstract academic document examines the unique context of software engineering in Abuja, focusing on how professionals in this field navigate challenges while leveraging opportunities to contribute to both local and national development.</w:t>
      </w:r>
    </w:p>
    <w:bookmarkEnd w:id="20"/>
    <w:bookmarkStart w:id="21" w:name="Xf89961fdcdbc173e1b896ea526dbcbf7d453818"/>
    <w:p>
      <w:pPr>
        <w:pStyle w:val="Heading2"/>
      </w:pPr>
      <w:r>
        <w:t xml:space="preserve">Key Responsibilities and Skills Required for Software Engineers in Nigeria Abuja</w:t>
      </w:r>
    </w:p>
    <w:p>
      <w:pPr>
        <w:pStyle w:val="FirstParagraph"/>
      </w:pPr>
      <w:r>
        <w:t xml:space="preserve">In Nigeria’s capital city, software engineers are tasked with designing, developing, and maintaining software systems that align with the country’s technological goals. Key responsibilities include creating scalable applications for government agencies, optimizing digital infrastructure to support public services, and collaborating with startups to innovate in emerging tech fields such as fintech and e-health. Additionally, software engineers in Abuja must ensure their solutions comply with national regulations, including data protection laws like the Nigeria Data Protection Regulation (NDPR).</w:t>
      </w:r>
    </w:p>
    <w:p>
      <w:pPr>
        <w:pStyle w:val="BodyText"/>
      </w:pPr>
      <w:r>
        <w:t xml:space="preserve">The skills required for success in this role are multifaceted. Proficiency in programming languages such as Python, Java, and JavaScript is essential. Knowledge of cloud computing platforms (e.g., AWS and Azure) is critical due to the increasing reliance on cloud-based services in both public and private sectors. Cybersecurity expertise is also paramount, given the rising threat of cyberattacks targeting government institutions and financial systems. Moreover, software engineers in Abuja must possess strong problem-solving abilities, adaptability to new technologies, and the capacity to work within cross-functional teams.</w:t>
      </w:r>
    </w:p>
    <w:bookmarkEnd w:id="21"/>
    <w:bookmarkStart w:id="22" w:name="X7243a5dd75c0b381e300cd7bffd863bee5d718c"/>
    <w:p>
      <w:pPr>
        <w:pStyle w:val="Heading2"/>
      </w:pPr>
      <w:r>
        <w:t xml:space="preserve">Challenges Faced by Software Engineers in Nigeria Abuja</w:t>
      </w:r>
    </w:p>
    <w:p>
      <w:pPr>
        <w:pStyle w:val="FirstParagraph"/>
      </w:pPr>
      <w:r>
        <w:t xml:space="preserve">Despite the opportunities available in Abuja, software engineers encounter unique challenges that hinder optimal performance. One major issue is inconsistent infrastructure, including unreliable electricity supply and limited internet connectivity in certain areas. These factors can disrupt development processes and delay project timelines. Additionally, the brain drain phenomenon remains a concern, as many skilled professionals seek better opportunities abroad or within cities like Lagos due to higher salaries and more robust tech ecosystems.</w:t>
      </w:r>
    </w:p>
    <w:p>
      <w:pPr>
        <w:pStyle w:val="BodyText"/>
      </w:pPr>
      <w:r>
        <w:t xml:space="preserve">Economic constraints also play a role in limiting access to cutting-edge tools and resources for software engineers in Abuja. While the government has initiated programs such as the National Information Technology Development Agency (NITDA) to promote digital innovation, funding gaps often prevent full implementation of these initiatives. Furthermore, cultural and bureaucratic barriers can slow down decision-making processes, making it difficult for engineers to deploy solutions efficiently.</w:t>
      </w:r>
    </w:p>
    <w:bookmarkEnd w:id="22"/>
    <w:bookmarkStart w:id="23" w:name="X326fd04d49934e99546952bb292d3464e207f0f"/>
    <w:p>
      <w:pPr>
        <w:pStyle w:val="Heading2"/>
      </w:pPr>
      <w:r>
        <w:t xml:space="preserve">Opportunities and Future Prospects in the Tech Industry of Abuja</w:t>
      </w:r>
    </w:p>
    <w:p>
      <w:pPr>
        <w:pStyle w:val="FirstParagraph"/>
      </w:pPr>
      <w:r>
        <w:t xml:space="preserve">Despite these challenges, Nigeria’s capital city offers a wealth of opportunities for software engineers. The government’s commitment to digital transformation has led to the establishment of tech hubs, innovation centers, and incubators that foster collaboration between academia, industry players, and policymakers. For instance, initiatives like the Smart Nigeria Initiative aim to leverage technology for improved governance and public services, creating demand for skilled software engineers.</w:t>
      </w:r>
    </w:p>
    <w:p>
      <w:pPr>
        <w:pStyle w:val="BodyText"/>
      </w:pPr>
      <w:r>
        <w:t xml:space="preserve">Abuja’s growing startup ecosystem is another key opportunity. Startups in sectors such as fintech (e.g., Flutterwave) and e-commerce are driving innovation and attracting both local and international investors. Software engineers can contribute to these ventures by developing scalable solutions tailored to Nigeria’s unique market needs. Additionally, partnerships between Nigerian universities in Abuja (e.g., University of Abuja) and tech firms provide opportunities for research, training, and employment.</w:t>
      </w:r>
    </w:p>
    <w:p>
      <w:pPr>
        <w:pStyle w:val="BodyText"/>
      </w:pPr>
      <w:r>
        <w:t xml:space="preserve">The future outlook for software engineers in Nigeria’s capital city is promising. As the government continues to prioritize digital infrastructure and e-governance initiatives, the demand for skilled professionals will only increase. Furthermore, global trends toward remote work may allow engineers in Abuja to collaborate with international teams, expanding their career horizons.</w:t>
      </w:r>
    </w:p>
    <w:bookmarkEnd w:id="23"/>
    <w:bookmarkStart w:id="24" w:name="conclusion"/>
    <w:p>
      <w:pPr>
        <w:pStyle w:val="Heading2"/>
      </w:pPr>
      <w:r>
        <w:t xml:space="preserve">Conclusion</w:t>
      </w:r>
    </w:p>
    <w:p>
      <w:pPr>
        <w:pStyle w:val="FirstParagraph"/>
      </w:pPr>
      <w:r>
        <w:t xml:space="preserve">In conclusion, the role of a software engineer in Nigeria’s capital city is both challenging and rewarding. While infrastructure limitations and economic constraints present obstacles, the opportunities for innovation and growth are substantial. Software engineers in Abuja are uniquely positioned to drive technological progress that aligns with national priorities such as digital inclusion, economic diversification, and improved public services. By developing specialized skills, embracing emerging technologies, and engaging with both government and private-sector initiatives, software engineers can play a transformative role in shaping Nigeria’s future as a digital economy. This abstract academic document underscores the importance of fostering an environment that supports the professional growth of software engineers in Abuja to ensure sustainable development for Nigeria as a who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a Software Engineer in Nigeria Abuja</dc:title>
  <dc:creator/>
  <dc:language>en</dc:language>
  <cp:keywords/>
  <dcterms:created xsi:type="dcterms:W3CDTF">2026-04-29T16:59:25Z</dcterms:created>
  <dcterms:modified xsi:type="dcterms:W3CDTF">2026-04-29T16: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